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316FF" w:rsidTr="00A316FF">
        <w:tc>
          <w:tcPr>
            <w:tcW w:w="9016" w:type="dxa"/>
          </w:tcPr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#include &lt;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ostream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&gt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#include &lt;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unistd.h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&gt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using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namespace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td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// Driver Code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nt</w:t>
            </w:r>
            <w:proofErr w:type="spellEnd"/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main()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{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nt</w:t>
            </w:r>
            <w:proofErr w:type="spellEnd"/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pid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pid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= fork()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if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pid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== 0)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{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cout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&lt;&lt; "\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nParent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Process id : "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         &lt;&lt; 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getpid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) &lt;&lt; 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endl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cout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&lt;&lt; "\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nChild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Process with parent id : "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         &lt;&lt; 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getppid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) &lt;&lt; 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endl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}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return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0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} </w:t>
            </w:r>
          </w:p>
          <w:p w:rsidR="00A316FF" w:rsidRDefault="00A316FF"/>
        </w:tc>
      </w:tr>
      <w:tr w:rsidR="00A316FF" w:rsidTr="00A316FF">
        <w:tc>
          <w:tcPr>
            <w:tcW w:w="9016" w:type="dxa"/>
          </w:tcPr>
          <w:p w:rsidR="00A316FF" w:rsidRDefault="00A316FF"/>
        </w:tc>
      </w:tr>
      <w:tr w:rsidR="00A316FF" w:rsidTr="00A316FF">
        <w:tc>
          <w:tcPr>
            <w:tcW w:w="9016" w:type="dxa"/>
          </w:tcPr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#include &lt;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tdio.h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&gt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#include &lt;sys/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types.h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&gt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nt</w:t>
            </w:r>
            <w:proofErr w:type="spellEnd"/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main()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{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fork()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fork()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fork()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printf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"hello\n")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return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0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} </w:t>
            </w:r>
          </w:p>
          <w:p w:rsidR="00A316FF" w:rsidRDefault="00A316FF"/>
        </w:tc>
      </w:tr>
      <w:tr w:rsidR="00A316FF" w:rsidTr="00A316FF">
        <w:tc>
          <w:tcPr>
            <w:tcW w:w="9016" w:type="dxa"/>
          </w:tcPr>
          <w:p w:rsidR="00A316FF" w:rsidRDefault="00A316FF" w:rsidP="00A316FF">
            <w:r>
              <w:t>hello</w:t>
            </w:r>
          </w:p>
          <w:p w:rsidR="00A316FF" w:rsidRDefault="00A316FF" w:rsidP="00A316FF">
            <w:r>
              <w:t>hello</w:t>
            </w:r>
          </w:p>
          <w:p w:rsidR="00A316FF" w:rsidRDefault="00A316FF" w:rsidP="00A316FF">
            <w:r>
              <w:t>hello</w:t>
            </w:r>
          </w:p>
          <w:p w:rsidR="00A316FF" w:rsidRDefault="00A316FF" w:rsidP="00A316FF">
            <w:r>
              <w:t>hello</w:t>
            </w:r>
          </w:p>
          <w:p w:rsidR="00A316FF" w:rsidRDefault="00A316FF" w:rsidP="00A316FF">
            <w:r>
              <w:t>hello</w:t>
            </w:r>
          </w:p>
          <w:p w:rsidR="00A316FF" w:rsidRDefault="00A316FF" w:rsidP="00A316FF">
            <w:r>
              <w:t>hello</w:t>
            </w:r>
          </w:p>
          <w:p w:rsidR="00A316FF" w:rsidRDefault="00A316FF" w:rsidP="00A316FF">
            <w:r>
              <w:t>hello</w:t>
            </w:r>
          </w:p>
          <w:p w:rsidR="00A316FF" w:rsidRDefault="00A316FF" w:rsidP="00A316FF">
            <w:r>
              <w:t>hello</w:t>
            </w:r>
          </w:p>
        </w:tc>
      </w:tr>
      <w:tr w:rsidR="00A316FF" w:rsidTr="00A316FF">
        <w:tc>
          <w:tcPr>
            <w:tcW w:w="9016" w:type="dxa"/>
          </w:tcPr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#include &lt;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tdio.h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&gt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#include &lt;sys/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types.h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&gt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#include &lt;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unistd.h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&gt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void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forkexample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)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{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nt</w:t>
            </w:r>
            <w:proofErr w:type="spellEnd"/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x = 1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if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fork() == 0)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printf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"Child has x = %d\n", ++x)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else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printf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"Parent has x = %d\n", --x)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}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nt</w:t>
            </w:r>
            <w:proofErr w:type="spellEnd"/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main()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{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forkexample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)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return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0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} </w:t>
            </w:r>
          </w:p>
          <w:p w:rsidR="00A316FF" w:rsidRDefault="00A316FF"/>
        </w:tc>
      </w:tr>
      <w:tr w:rsidR="00A316FF" w:rsidTr="00A316FF">
        <w:tc>
          <w:tcPr>
            <w:tcW w:w="9016" w:type="dxa"/>
          </w:tcPr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lastRenderedPageBreak/>
              <w:t>Parent has x = 0</w:t>
            </w:r>
          </w:p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Child has x = 2</w:t>
            </w:r>
          </w:p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    (or)</w:t>
            </w:r>
          </w:p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Child has x = 2</w:t>
            </w:r>
          </w:p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Parent has x = 0</w:t>
            </w:r>
          </w:p>
        </w:tc>
      </w:tr>
      <w:tr w:rsidR="00A316FF" w:rsidTr="00A316FF">
        <w:tc>
          <w:tcPr>
            <w:tcW w:w="9016" w:type="dxa"/>
          </w:tcPr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#include &lt;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tdio.h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&gt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#include &lt;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unistd.h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&gt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nt</w:t>
            </w:r>
            <w:proofErr w:type="spellEnd"/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main()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{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fork()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fork() &amp;&amp; fork() || fork()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fork()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printf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"forked\n")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return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0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} </w:t>
            </w:r>
          </w:p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</w:p>
        </w:tc>
      </w:tr>
      <w:tr w:rsidR="00A316FF" w:rsidTr="00A316FF">
        <w:tc>
          <w:tcPr>
            <w:tcW w:w="9016" w:type="dxa"/>
          </w:tcPr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forked</w:t>
            </w:r>
          </w:p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forked</w:t>
            </w:r>
          </w:p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forked</w:t>
            </w:r>
          </w:p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forked</w:t>
            </w:r>
          </w:p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forked</w:t>
            </w:r>
          </w:p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forked</w:t>
            </w:r>
          </w:p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forked</w:t>
            </w:r>
          </w:p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forked</w:t>
            </w:r>
          </w:p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forked</w:t>
            </w:r>
          </w:p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forked</w:t>
            </w:r>
          </w:p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forked</w:t>
            </w:r>
          </w:p>
        </w:tc>
      </w:tr>
      <w:tr w:rsidR="00A316FF" w:rsidTr="00A316FF">
        <w:tc>
          <w:tcPr>
            <w:tcW w:w="9016" w:type="dxa"/>
          </w:tcPr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// C++ program to demonstrate searching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// in parent and printing result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// in child processes using fork()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#include &lt;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ostream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&gt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#include &lt;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unistd.h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&gt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using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namespace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td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// Driver code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nt</w:t>
            </w:r>
            <w:proofErr w:type="spellEnd"/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main()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{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nt</w:t>
            </w:r>
            <w:proofErr w:type="spellEnd"/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key = 10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nt</w:t>
            </w:r>
            <w:proofErr w:type="spellEnd"/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id = fork()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// Checking value of process id returned by fork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if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id &gt; 0)  {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cout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&lt;&lt; "Parent process \n"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nt</w:t>
            </w:r>
            <w:proofErr w:type="spellEnd"/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a[] = { 3, 8, 4, 10, 80 }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nt</w:t>
            </w:r>
            <w:proofErr w:type="spellEnd"/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n = 5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nt</w:t>
            </w:r>
            <w:proofErr w:type="spellEnd"/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flag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nt</w:t>
            </w:r>
            <w:proofErr w:type="spellEnd"/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for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= 0; 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&lt; n; 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++)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    {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    if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a[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] != key) {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            flag = 0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        }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lastRenderedPageBreak/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    else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 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{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            flag = 1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        }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    }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if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(flag == 1) {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cout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&lt;&lt; "key is not present in array"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    }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else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{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cout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&lt;&lt; "key is present in array"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cout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&lt;&lt; "\n"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    }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}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// If n is 0 i.e. we are in child process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else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{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cout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&lt;&lt; "Child process \n"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cout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&lt;&lt; "numbers to be search is "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    </w:t>
            </w:r>
            <w:proofErr w:type="spellStart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cout</w:t>
            </w:r>
            <w:proofErr w:type="spellEnd"/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&lt;&lt; key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    }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> 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    return</w:t>
            </w:r>
            <w:r w:rsidRPr="00A316FF"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  <w:t xml:space="preserve"> </w:t>
            </w: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0; </w:t>
            </w:r>
          </w:p>
          <w:p w:rsidR="00A316FF" w:rsidRPr="00A316FF" w:rsidRDefault="00A316FF" w:rsidP="00A316FF">
            <w:pPr>
              <w:rPr>
                <w:rFonts w:ascii="Consolas" w:eastAsia="Times New Roman" w:hAnsi="Consolas" w:cs="Times New Roman"/>
                <w:sz w:val="24"/>
                <w:szCs w:val="24"/>
                <w:lang w:eastAsia="en-IN"/>
              </w:rPr>
            </w:pPr>
            <w:r w:rsidRPr="00A316F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} </w:t>
            </w:r>
          </w:p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</w:p>
        </w:tc>
      </w:tr>
      <w:tr w:rsidR="00A316FF" w:rsidTr="00A316FF">
        <w:tc>
          <w:tcPr>
            <w:tcW w:w="9016" w:type="dxa"/>
          </w:tcPr>
          <w:p w:rsid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hyperlink r:id="rId4" w:history="1">
              <w:r w:rsidRPr="00E0393F">
                <w:rPr>
                  <w:rStyle w:val="Hyperlink"/>
                  <w:rFonts w:ascii="Courier New" w:eastAsia="Times New Roman" w:hAnsi="Courier New" w:cs="Courier New"/>
                  <w:sz w:val="20"/>
                  <w:szCs w:val="20"/>
                  <w:lang w:eastAsia="en-IN"/>
                </w:rPr>
                <w:t>https://www.geeksforgeeks.org/multiple-calculations-4-processes-using-fork/</w:t>
              </w:r>
            </w:hyperlink>
          </w:p>
          <w:p w:rsidR="00A316FF" w:rsidRPr="00A316FF" w:rsidRDefault="00A316FF" w:rsidP="00A316FF">
            <w:pPr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</w:pPr>
            <w:bookmarkStart w:id="0" w:name="_GoBack"/>
            <w:bookmarkEnd w:id="0"/>
          </w:p>
        </w:tc>
      </w:tr>
    </w:tbl>
    <w:p w:rsidR="00155B83" w:rsidRDefault="00155B83"/>
    <w:sectPr w:rsidR="00155B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srA0NzAyMzc1sjBT0lEKTi0uzszPAykwrAUAWGsxEiwAAAA="/>
  </w:docVars>
  <w:rsids>
    <w:rsidRoot w:val="00A316FF"/>
    <w:rsid w:val="00044287"/>
    <w:rsid w:val="00155B83"/>
    <w:rsid w:val="00A316FF"/>
    <w:rsid w:val="00A72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8CD5A4-6148-48A5-AD32-BF210E691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16F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A316F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16F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36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geeksforgeeks.org/multiple-calculations-4-processes-using-for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sh Jangid [MU - Jaipur]</dc:creator>
  <cp:keywords/>
  <dc:description/>
  <cp:lastModifiedBy>Mahesh Jangid [MU - Jaipur]</cp:lastModifiedBy>
  <cp:revision>1</cp:revision>
  <dcterms:created xsi:type="dcterms:W3CDTF">2019-02-19T05:49:00Z</dcterms:created>
  <dcterms:modified xsi:type="dcterms:W3CDTF">2019-02-19T05:55:00Z</dcterms:modified>
</cp:coreProperties>
</file>